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row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Kup / Brow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In Back Stanc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In Back Stanc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and ki-y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and ki-y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Lead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 / Reverse Punch and Kne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 Hand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Kup / Brown Belt</dc:title>
  <dc:creator/>
  <cp:keywords/>
  <dcterms:created xsi:type="dcterms:W3CDTF">2024-06-03T20:23:28Z</dcterms:created>
  <dcterms:modified xsi:type="dcterms:W3CDTF">2024-06-03T2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